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Heading1"/>
      </w:pPr>
      <w:bookmarkStart w:id="84" w:name="state-educational-twitter-hashtags-seths-httpsjmichaelrosenberg.shinyapps.ioseths"/>
      <w:bookmarkEnd w:id="84"/>
      <w:r>
        <w:t xml:space="preserve">State Educational Twitter Hashtags (SETHs):</w:t>
      </w:r>
      <w:r>
        <w:t xml:space="preserve"> </w:t>
      </w:r>
      <w:hyperlink r:id="rId83">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5">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interactive-web-applications-1"/>
      <w:bookmarkEnd w:id="88"/>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89" w:name="teaching"/>
      <w:bookmarkEnd w:id="89"/>
      <w:r>
        <w:t xml:space="preserve">Teaching</w:t>
      </w:r>
    </w:p>
    <w:p>
      <w:pPr>
        <w:pStyle w:val="Heading3"/>
      </w:pPr>
      <w:bookmarkStart w:id="90" w:name="teaching-awards"/>
      <w:bookmarkEnd w:id="9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bookmarkEnd w:id="9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bookmarkEnd w:id="92"/>
      <w:r>
        <w:t xml:space="preserve">Service</w:t>
      </w:r>
    </w:p>
    <w:p>
      <w:pPr>
        <w:pStyle w:val="Heading3"/>
      </w:pPr>
      <w:bookmarkStart w:id="93" w:name="editorial-service"/>
      <w:bookmarkEnd w:id="93"/>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bookmarkEnd w:id="94"/>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bookmarkEnd w:id="9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bookmarkEnd w:id="96"/>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7" w:name="ad-hoc-journal-article-reviews"/>
      <w:bookmarkEnd w:id="97"/>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8" w:name="departmental-service"/>
      <w:bookmarkEnd w:id="98"/>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9" w:name="service-to-the-community-1"/>
      <w:bookmarkEnd w:id="99"/>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bookmarkEnd w:id="100"/>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bookmarkEnd w:id="101"/>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129da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21T23:21:44Z</dcterms:created>
  <dcterms:modified xsi:type="dcterms:W3CDTF">2019-04-21T23:21:44Z</dcterms:modified>
</cp:coreProperties>
</file>